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0E9351" w14:textId="77777777" w:rsidR="00856F61" w:rsidRDefault="00856F61"/>
    <w:p w14:paraId="71B5D445" w14:textId="57583078" w:rsidR="00B73BFB" w:rsidRDefault="00B73BFB"/>
    <w:p w14:paraId="191F8AB3" w14:textId="6D18F08D" w:rsidR="00B73BFB" w:rsidRDefault="00795995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A7E077" wp14:editId="7C3BF2C3">
                <wp:simplePos x="0" y="0"/>
                <wp:positionH relativeFrom="page">
                  <wp:posOffset>28575</wp:posOffset>
                </wp:positionH>
                <wp:positionV relativeFrom="paragraph">
                  <wp:posOffset>229870</wp:posOffset>
                </wp:positionV>
                <wp:extent cx="7743825" cy="1209675"/>
                <wp:effectExtent l="0" t="0" r="0" b="0"/>
                <wp:wrapNone/>
                <wp:docPr id="50313653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3825" cy="1209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EE7EF1C" w14:textId="09778407" w:rsidR="00C43F39" w:rsidRPr="00C43F39" w:rsidRDefault="00C43F39" w:rsidP="00C43F3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72"/>
                                <w:szCs w:val="72"/>
                              </w:rPr>
                            </w:pPr>
                            <w:r w:rsidRPr="00C43F39">
                              <w:rPr>
                                <w:rFonts w:ascii="Arial" w:hAnsi="Arial" w:cs="Arial"/>
                                <w:b/>
                                <w:bCs/>
                                <w:sz w:val="72"/>
                                <w:szCs w:val="72"/>
                              </w:rPr>
                              <w:t>3 YEAR FCS PLASTIC SURGERY TRAINING SCHOLARSHI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A7E07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.25pt;margin-top:18.1pt;width:609.75pt;height:95.2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" filled="f" stroked="f" strokeweight=".5pt">
                <v:textbox>
                  <w:txbxContent>
                    <w:p w14:paraId="3EE7EF1C" w14:textId="09778407" w:rsidR="00C43F39" w:rsidRPr="00C43F39" w:rsidRDefault="00C43F39" w:rsidP="00C43F39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72"/>
                          <w:szCs w:val="72"/>
                        </w:rPr>
                      </w:pPr>
                      <w:r w:rsidRPr="00C43F39">
                        <w:rPr>
                          <w:rFonts w:ascii="Arial" w:hAnsi="Arial" w:cs="Arial"/>
                          <w:b/>
                          <w:bCs/>
                          <w:sz w:val="72"/>
                          <w:szCs w:val="72"/>
                        </w:rPr>
                        <w:t>3 YEAR FCS PLASTIC SURGERY TRAINING SCHOLARSHIP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E2D983C" w14:textId="45446D11" w:rsidR="00B73BFB" w:rsidRDefault="00B73BFB"/>
    <w:p w14:paraId="2344CEEA" w14:textId="7D35B6CB" w:rsidR="00B73BFB" w:rsidRDefault="00B73BFB"/>
    <w:p w14:paraId="44A71673" w14:textId="77777777" w:rsidR="00B73BFB" w:rsidRDefault="00B73BFB"/>
    <w:p w14:paraId="15DE25C2" w14:textId="336FAD5C" w:rsidR="00B73BFB" w:rsidRDefault="00795995">
      <w:r>
        <w:rPr>
          <w:noProof/>
        </w:rPr>
        <w:drawing>
          <wp:anchor distT="0" distB="0" distL="114300" distR="114300" simplePos="0" relativeHeight="251660288" behindDoc="1" locked="0" layoutInCell="1" allowOverlap="1" wp14:anchorId="066D9798" wp14:editId="4D93F7C4">
            <wp:simplePos x="0" y="0"/>
            <wp:positionH relativeFrom="page">
              <wp:align>right</wp:align>
            </wp:positionH>
            <wp:positionV relativeFrom="paragraph">
              <wp:posOffset>297179</wp:posOffset>
            </wp:positionV>
            <wp:extent cx="7762875" cy="7400925"/>
            <wp:effectExtent l="0" t="0" r="9525" b="9525"/>
            <wp:wrapNone/>
            <wp:docPr id="9838445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84450" name="Picture 98384450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2875" cy="7400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EF49AF" w:rsidRPr="00EF49AF" w14:paraId="59556A27" w14:textId="77777777" w:rsidTr="00F05AD9">
        <w:tc>
          <w:tcPr>
            <w:tcW w:w="10790" w:type="dxa"/>
            <w:gridSpan w:val="2"/>
          </w:tcPr>
          <w:p w14:paraId="673E3A74" w14:textId="0759ABAC" w:rsidR="00EF49AF" w:rsidRPr="001B4F1A" w:rsidRDefault="00EF49AF">
            <w:pPr>
              <w:rPr>
                <w:rFonts w:ascii="Arial" w:hAnsi="Arial" w:cs="Arial"/>
                <w:b/>
                <w:bCs/>
                <w:sz w:val="23"/>
                <w:szCs w:val="23"/>
              </w:rPr>
            </w:pPr>
            <w:r w:rsidRPr="001B4F1A">
              <w:rPr>
                <w:rFonts w:ascii="Arial" w:hAnsi="Arial" w:cs="Arial"/>
                <w:b/>
                <w:bCs/>
                <w:sz w:val="32"/>
                <w:szCs w:val="32"/>
              </w:rPr>
              <w:t>ABOUT THE SCHOLARSHIP</w:t>
            </w:r>
          </w:p>
        </w:tc>
      </w:tr>
      <w:tr w:rsidR="00EF49AF" w:rsidRPr="00EF49AF" w14:paraId="1BBAA5BF" w14:textId="77777777" w:rsidTr="00F05AD9">
        <w:tc>
          <w:tcPr>
            <w:tcW w:w="10790" w:type="dxa"/>
            <w:gridSpan w:val="2"/>
          </w:tcPr>
          <w:p w14:paraId="01119CD7" w14:textId="2FB4500C" w:rsidR="00EF49AF" w:rsidRPr="00FB6FD2" w:rsidRDefault="00EF49AF">
            <w:pPr>
              <w:rPr>
                <w:rFonts w:ascii="Arial" w:hAnsi="Arial" w:cs="Arial"/>
              </w:rPr>
            </w:pPr>
            <w:r w:rsidRPr="00FB6FD2">
              <w:rPr>
                <w:rFonts w:ascii="Arial" w:hAnsi="Arial" w:cs="Arial"/>
              </w:rPr>
              <w:t xml:space="preserve">To increase </w:t>
            </w:r>
            <w:r w:rsidR="002312B7">
              <w:rPr>
                <w:rFonts w:ascii="Arial" w:hAnsi="Arial" w:cs="Arial"/>
              </w:rPr>
              <w:t xml:space="preserve">the number of </w:t>
            </w:r>
            <w:r w:rsidRPr="00FB6FD2">
              <w:rPr>
                <w:rFonts w:ascii="Arial" w:hAnsi="Arial" w:cs="Arial"/>
              </w:rPr>
              <w:t>Plastic Surgeon</w:t>
            </w:r>
            <w:r w:rsidR="002312B7">
              <w:rPr>
                <w:rFonts w:ascii="Arial" w:hAnsi="Arial" w:cs="Arial"/>
              </w:rPr>
              <w:t>s</w:t>
            </w:r>
            <w:r w:rsidRPr="00FB6FD2">
              <w:rPr>
                <w:rFonts w:ascii="Arial" w:hAnsi="Arial" w:cs="Arial"/>
              </w:rPr>
              <w:t xml:space="preserve"> in Sub-Saharan Africa,</w:t>
            </w:r>
            <w:r w:rsidR="002312B7">
              <w:rPr>
                <w:rFonts w:ascii="Arial" w:hAnsi="Arial" w:cs="Arial"/>
              </w:rPr>
              <w:t xml:space="preserve"> the</w:t>
            </w:r>
            <w:r w:rsidRPr="00FB6FD2">
              <w:rPr>
                <w:rFonts w:ascii="Arial" w:hAnsi="Arial" w:cs="Arial"/>
              </w:rPr>
              <w:t xml:space="preserve"> College of Surgeons of East, Central and Southern Africa (COSECSA) and Operation Smile</w:t>
            </w:r>
            <w:r w:rsidR="002312B7">
              <w:rPr>
                <w:rFonts w:ascii="Arial" w:hAnsi="Arial" w:cs="Arial"/>
              </w:rPr>
              <w:t xml:space="preserve"> (OS)</w:t>
            </w:r>
            <w:r w:rsidRPr="00FB6FD2">
              <w:rPr>
                <w:rFonts w:ascii="Arial" w:hAnsi="Arial" w:cs="Arial"/>
              </w:rPr>
              <w:t xml:space="preserve"> are </w:t>
            </w:r>
            <w:r w:rsidR="002312B7">
              <w:rPr>
                <w:rFonts w:ascii="Arial" w:hAnsi="Arial" w:cs="Arial"/>
              </w:rPr>
              <w:t>offering</w:t>
            </w:r>
            <w:r w:rsidRPr="00FB6FD2">
              <w:rPr>
                <w:rFonts w:ascii="Arial" w:hAnsi="Arial" w:cs="Arial"/>
              </w:rPr>
              <w:t xml:space="preserve"> a 3-year FCS Plastic surgery training scholarship to 5 individuals wishing to train with COSECSA.</w:t>
            </w:r>
          </w:p>
        </w:tc>
      </w:tr>
      <w:tr w:rsidR="00EF49AF" w:rsidRPr="00EF49AF" w14:paraId="041E0BF3" w14:textId="77777777" w:rsidTr="00F05AD9">
        <w:tc>
          <w:tcPr>
            <w:tcW w:w="5395" w:type="dxa"/>
            <w:vMerge w:val="restart"/>
          </w:tcPr>
          <w:p w14:paraId="35E8548A" w14:textId="5B069936" w:rsidR="00EF49AF" w:rsidRPr="00FB6FD2" w:rsidRDefault="00EF49AF" w:rsidP="00EF49AF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510" w:hanging="270"/>
              <w:jc w:val="both"/>
              <w:rPr>
                <w:rFonts w:ascii="Arial" w:hAnsi="Arial" w:cs="Arial"/>
              </w:rPr>
            </w:pPr>
            <w:proofErr w:type="spellStart"/>
            <w:r w:rsidRPr="00FB6FD2">
              <w:rPr>
                <w:rFonts w:ascii="Arial" w:hAnsi="Arial" w:cs="Arial"/>
              </w:rPr>
              <w:t>Programme</w:t>
            </w:r>
            <w:proofErr w:type="spellEnd"/>
            <w:r w:rsidRPr="00FB6FD2">
              <w:rPr>
                <w:rFonts w:ascii="Arial" w:hAnsi="Arial" w:cs="Arial"/>
              </w:rPr>
              <w:t xml:space="preserve"> starts January 2024</w:t>
            </w:r>
            <w:r w:rsidR="001B4F1A" w:rsidRPr="00FB6FD2">
              <w:rPr>
                <w:rFonts w:ascii="Arial" w:hAnsi="Arial" w:cs="Arial"/>
              </w:rPr>
              <w:t xml:space="preserve"> and ends December 2026</w:t>
            </w:r>
            <w:r w:rsidRPr="00FB6FD2">
              <w:rPr>
                <w:rFonts w:ascii="Arial" w:hAnsi="Arial" w:cs="Arial"/>
              </w:rPr>
              <w:t>.</w:t>
            </w:r>
          </w:p>
          <w:p w14:paraId="2CFFF558" w14:textId="77777777" w:rsidR="00EF49AF" w:rsidRPr="00FB6FD2" w:rsidRDefault="00EF49AF" w:rsidP="00EF49AF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510" w:hanging="270"/>
              <w:jc w:val="both"/>
              <w:rPr>
                <w:rFonts w:ascii="Arial" w:hAnsi="Arial" w:cs="Arial"/>
              </w:rPr>
            </w:pPr>
            <w:r w:rsidRPr="00FB6FD2">
              <w:rPr>
                <w:rFonts w:ascii="Arial" w:hAnsi="Arial" w:cs="Arial"/>
              </w:rPr>
              <w:t>Preference will be given to applications from Kenya or Tanzania</w:t>
            </w:r>
          </w:p>
          <w:p w14:paraId="7274082F" w14:textId="545EA7E8" w:rsidR="00EF49AF" w:rsidRPr="00FB6FD2" w:rsidRDefault="00EF49AF" w:rsidP="00EF49AF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510" w:hanging="270"/>
              <w:jc w:val="both"/>
              <w:rPr>
                <w:rFonts w:ascii="Arial" w:hAnsi="Arial" w:cs="Arial"/>
              </w:rPr>
            </w:pPr>
            <w:r w:rsidRPr="00FB6FD2">
              <w:rPr>
                <w:rFonts w:ascii="Arial" w:hAnsi="Arial" w:cs="Arial"/>
              </w:rPr>
              <w:t>Scholarship</w:t>
            </w:r>
            <w:r w:rsidR="002312B7">
              <w:rPr>
                <w:rFonts w:ascii="Arial" w:hAnsi="Arial" w:cs="Arial"/>
              </w:rPr>
              <w:t xml:space="preserve"> for full</w:t>
            </w:r>
            <w:r w:rsidRPr="00FB6FD2">
              <w:rPr>
                <w:rFonts w:ascii="Arial" w:hAnsi="Arial" w:cs="Arial"/>
              </w:rPr>
              <w:t xml:space="preserve"> three years </w:t>
            </w:r>
            <w:r w:rsidR="002312B7">
              <w:rPr>
                <w:rFonts w:ascii="Arial" w:hAnsi="Arial" w:cs="Arial"/>
              </w:rPr>
              <w:t>of the</w:t>
            </w:r>
            <w:r w:rsidRPr="00FB6FD2">
              <w:rPr>
                <w:rFonts w:ascii="Arial" w:hAnsi="Arial" w:cs="Arial"/>
              </w:rPr>
              <w:t xml:space="preserve"> COSECSA FCS Plastic Surgery</w:t>
            </w:r>
            <w:r w:rsidR="002312B7">
              <w:rPr>
                <w:rFonts w:ascii="Arial" w:hAnsi="Arial" w:cs="Arial"/>
              </w:rPr>
              <w:t xml:space="preserve"> training </w:t>
            </w:r>
            <w:proofErr w:type="spellStart"/>
            <w:r w:rsidR="002312B7">
              <w:rPr>
                <w:rFonts w:ascii="Arial" w:hAnsi="Arial" w:cs="Arial"/>
              </w:rPr>
              <w:t>programme</w:t>
            </w:r>
            <w:proofErr w:type="spellEnd"/>
            <w:r w:rsidRPr="00FB6FD2">
              <w:rPr>
                <w:rFonts w:ascii="Arial" w:hAnsi="Arial" w:cs="Arial"/>
              </w:rPr>
              <w:t>.</w:t>
            </w:r>
          </w:p>
          <w:p w14:paraId="686ADD65" w14:textId="03D30AF1" w:rsidR="00EF49AF" w:rsidRPr="00FB6FD2" w:rsidRDefault="002312B7" w:rsidP="00EF49AF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510" w:hanging="27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ach</w:t>
            </w:r>
            <w:r w:rsidR="00EF49AF" w:rsidRPr="00FB6FD2">
              <w:rPr>
                <w:rFonts w:ascii="Arial" w:hAnsi="Arial" w:cs="Arial"/>
              </w:rPr>
              <w:t xml:space="preserve"> applicant must</w:t>
            </w:r>
            <w:r>
              <w:rPr>
                <w:rFonts w:ascii="Arial" w:hAnsi="Arial" w:cs="Arial"/>
              </w:rPr>
              <w:t xml:space="preserve"> already</w:t>
            </w:r>
            <w:r w:rsidR="00EF49AF" w:rsidRPr="00FB6FD2">
              <w:rPr>
                <w:rFonts w:ascii="Arial" w:hAnsi="Arial" w:cs="Arial"/>
              </w:rPr>
              <w:t xml:space="preserve"> have applied for </w:t>
            </w:r>
            <w:r>
              <w:rPr>
                <w:rFonts w:ascii="Arial" w:hAnsi="Arial" w:cs="Arial"/>
              </w:rPr>
              <w:t xml:space="preserve">and been accepted into a </w:t>
            </w:r>
            <w:r w:rsidR="00EF49AF" w:rsidRPr="00FB6FD2">
              <w:rPr>
                <w:rFonts w:ascii="Arial" w:hAnsi="Arial" w:cs="Arial"/>
              </w:rPr>
              <w:t xml:space="preserve">COSECSA </w:t>
            </w:r>
            <w:r>
              <w:rPr>
                <w:rFonts w:ascii="Arial" w:hAnsi="Arial" w:cs="Arial"/>
              </w:rPr>
              <w:t>a</w:t>
            </w:r>
            <w:r w:rsidR="00EF49AF" w:rsidRPr="00FB6FD2">
              <w:rPr>
                <w:rFonts w:ascii="Arial" w:hAnsi="Arial" w:cs="Arial"/>
              </w:rPr>
              <w:t xml:space="preserve">ccredited </w:t>
            </w:r>
            <w:r>
              <w:rPr>
                <w:rFonts w:ascii="Arial" w:hAnsi="Arial" w:cs="Arial"/>
              </w:rPr>
              <w:t xml:space="preserve">FCS Plastic Surgery </w:t>
            </w:r>
            <w:r w:rsidR="00EF49AF" w:rsidRPr="00FB6FD2">
              <w:rPr>
                <w:rFonts w:ascii="Arial" w:hAnsi="Arial" w:cs="Arial"/>
              </w:rPr>
              <w:t xml:space="preserve">training </w:t>
            </w:r>
            <w:proofErr w:type="spellStart"/>
            <w:r>
              <w:rPr>
                <w:rFonts w:ascii="Arial" w:hAnsi="Arial" w:cs="Arial"/>
              </w:rPr>
              <w:t>programme</w:t>
            </w:r>
            <w:proofErr w:type="spellEnd"/>
            <w:r w:rsidR="00EF49AF" w:rsidRPr="00FB6FD2">
              <w:rPr>
                <w:rFonts w:ascii="Arial" w:hAnsi="Arial" w:cs="Arial"/>
              </w:rPr>
              <w:t>.</w:t>
            </w:r>
          </w:p>
          <w:p w14:paraId="6275485C" w14:textId="76B5DCEC" w:rsidR="00EF49AF" w:rsidRPr="00FB6FD2" w:rsidRDefault="002312B7" w:rsidP="00EF49AF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510" w:hanging="27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ccessful applicants</w:t>
            </w:r>
            <w:r w:rsidR="00EF49AF" w:rsidRPr="00FB6FD2">
              <w:rPr>
                <w:rFonts w:ascii="Arial" w:hAnsi="Arial" w:cs="Arial"/>
              </w:rPr>
              <w:t xml:space="preserve"> will</w:t>
            </w:r>
            <w:r>
              <w:rPr>
                <w:rFonts w:ascii="Arial" w:hAnsi="Arial" w:cs="Arial"/>
              </w:rPr>
              <w:t xml:space="preserve"> </w:t>
            </w:r>
            <w:r w:rsidR="00EF49AF" w:rsidRPr="00FB6FD2">
              <w:rPr>
                <w:rFonts w:ascii="Arial" w:hAnsi="Arial" w:cs="Arial"/>
              </w:rPr>
              <w:t>have unique opportunities to engage with Operation Smile.</w:t>
            </w:r>
          </w:p>
        </w:tc>
        <w:tc>
          <w:tcPr>
            <w:tcW w:w="5395" w:type="dxa"/>
          </w:tcPr>
          <w:p w14:paraId="4865CAB3" w14:textId="77777777" w:rsidR="00EF49AF" w:rsidRPr="00FB6FD2" w:rsidRDefault="00EF49A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43F39" w:rsidRPr="00EF49AF" w14:paraId="31E7E45C" w14:textId="77777777" w:rsidTr="00F05AD9">
        <w:tc>
          <w:tcPr>
            <w:tcW w:w="5395" w:type="dxa"/>
            <w:vMerge/>
          </w:tcPr>
          <w:p w14:paraId="7854B6E0" w14:textId="77777777" w:rsidR="00C43F39" w:rsidRPr="00EF49AF" w:rsidRDefault="00C43F39" w:rsidP="00C43F39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510"/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tcW w:w="5395" w:type="dxa"/>
          </w:tcPr>
          <w:p w14:paraId="64F8A53C" w14:textId="68D3C872" w:rsidR="00C43F39" w:rsidRPr="00FB6FD2" w:rsidRDefault="00C43F39" w:rsidP="00C43F39">
            <w:pPr>
              <w:rPr>
                <w:rFonts w:ascii="Arial" w:hAnsi="Arial" w:cs="Arial"/>
                <w:sz w:val="20"/>
                <w:szCs w:val="20"/>
              </w:rPr>
            </w:pPr>
            <w:r w:rsidRPr="001B4F1A">
              <w:rPr>
                <w:rFonts w:ascii="Arial" w:hAnsi="Arial" w:cs="Arial"/>
                <w:b/>
                <w:bCs/>
                <w:sz w:val="32"/>
                <w:szCs w:val="32"/>
              </w:rPr>
              <w:t>APPLICATION PROCESS</w:t>
            </w:r>
          </w:p>
        </w:tc>
      </w:tr>
      <w:tr w:rsidR="00C43F39" w:rsidRPr="00EF49AF" w14:paraId="0EBABE08" w14:textId="77777777" w:rsidTr="00F05AD9">
        <w:tc>
          <w:tcPr>
            <w:tcW w:w="5395" w:type="dxa"/>
            <w:vMerge/>
          </w:tcPr>
          <w:p w14:paraId="0FBD115E" w14:textId="0AAD5025" w:rsidR="00C43F39" w:rsidRPr="00EF49AF" w:rsidRDefault="00C43F39" w:rsidP="00C43F39">
            <w:pPr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tcW w:w="5395" w:type="dxa"/>
          </w:tcPr>
          <w:p w14:paraId="1FBDACE9" w14:textId="77777777" w:rsidR="00C43F39" w:rsidRPr="00FB6FD2" w:rsidRDefault="00C43F39" w:rsidP="00C43F39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46" w:hanging="270"/>
              <w:jc w:val="both"/>
              <w:rPr>
                <w:rFonts w:ascii="Arial" w:hAnsi="Arial" w:cs="Arial"/>
              </w:rPr>
            </w:pPr>
            <w:r w:rsidRPr="00FB6FD2">
              <w:rPr>
                <w:rFonts w:ascii="Arial" w:hAnsi="Arial" w:cs="Arial"/>
              </w:rPr>
              <w:t>Applicants should include a current curriculum vitae, and cover letter indicating future goals.</w:t>
            </w:r>
          </w:p>
          <w:p w14:paraId="4A9F24E9" w14:textId="77777777" w:rsidR="00C43F39" w:rsidRDefault="00C43F39" w:rsidP="00C43F39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46" w:hanging="270"/>
              <w:jc w:val="both"/>
              <w:rPr>
                <w:rFonts w:ascii="Arial" w:hAnsi="Arial" w:cs="Arial"/>
              </w:rPr>
            </w:pPr>
            <w:r w:rsidRPr="00FB6FD2">
              <w:rPr>
                <w:rFonts w:ascii="Arial" w:hAnsi="Arial" w:cs="Arial"/>
              </w:rPr>
              <w:t>A letter of support from their surgical training Program Director and a host acceptance letter</w:t>
            </w:r>
          </w:p>
          <w:p w14:paraId="278EFB91" w14:textId="1707EEA2" w:rsidR="002312B7" w:rsidRPr="00FB6FD2" w:rsidRDefault="002312B7" w:rsidP="00C43F39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46" w:hanging="27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vide their Medical Council Registrations as well as all Certificates.</w:t>
            </w:r>
          </w:p>
          <w:p w14:paraId="5657D64F" w14:textId="77777777" w:rsidR="00C43F39" w:rsidRPr="00FB6FD2" w:rsidRDefault="00C43F39" w:rsidP="00C43F39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46" w:hanging="270"/>
              <w:jc w:val="both"/>
              <w:rPr>
                <w:rFonts w:ascii="Arial" w:hAnsi="Arial" w:cs="Arial"/>
              </w:rPr>
            </w:pPr>
            <w:r w:rsidRPr="00FB6FD2">
              <w:rPr>
                <w:rFonts w:ascii="Arial" w:hAnsi="Arial" w:cs="Arial"/>
              </w:rPr>
              <w:t>Must possess relevant medical certifications to undertake Plastic surgery training.</w:t>
            </w:r>
          </w:p>
          <w:p w14:paraId="634FFD71" w14:textId="02C58279" w:rsidR="00C43F39" w:rsidRPr="001B4F1A" w:rsidRDefault="00C43F39" w:rsidP="00C43F39">
            <w:pPr>
              <w:rPr>
                <w:rFonts w:ascii="Arial" w:hAnsi="Arial" w:cs="Arial"/>
                <w:b/>
                <w:bCs/>
                <w:sz w:val="23"/>
                <w:szCs w:val="23"/>
              </w:rPr>
            </w:pPr>
            <w:r w:rsidRPr="00FB6FD2">
              <w:rPr>
                <w:rFonts w:ascii="Arial" w:hAnsi="Arial" w:cs="Arial"/>
              </w:rPr>
              <w:t>It is the responsibility of the applicant to secure a training post, and if required a work permit if training away from their home country.</w:t>
            </w:r>
          </w:p>
        </w:tc>
      </w:tr>
      <w:tr w:rsidR="00C43F39" w:rsidRPr="00EF49AF" w14:paraId="00E7AB6B" w14:textId="77777777" w:rsidTr="00F05AD9">
        <w:tc>
          <w:tcPr>
            <w:tcW w:w="5395" w:type="dxa"/>
            <w:vMerge/>
          </w:tcPr>
          <w:p w14:paraId="00DF48C6" w14:textId="77777777" w:rsidR="00C43F39" w:rsidRPr="00EF49AF" w:rsidRDefault="00C43F39" w:rsidP="00C43F39">
            <w:pPr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tcW w:w="5395" w:type="dxa"/>
            <w:vAlign w:val="bottom"/>
          </w:tcPr>
          <w:p w14:paraId="10F778F3" w14:textId="41EB76A8" w:rsidR="00C43F39" w:rsidRPr="00F05AD9" w:rsidRDefault="00C43F39" w:rsidP="00F05AD9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F05AD9">
              <w:rPr>
                <w:rFonts w:ascii="Arial" w:hAnsi="Arial" w:cs="Arial"/>
                <w:b/>
                <w:bCs/>
                <w:sz w:val="28"/>
                <w:szCs w:val="28"/>
              </w:rPr>
              <w:t>COSECSA Plastic Surgery Hospitals</w:t>
            </w:r>
          </w:p>
        </w:tc>
      </w:tr>
      <w:tr w:rsidR="00C43F39" w:rsidRPr="00EF49AF" w14:paraId="480B605C" w14:textId="77777777" w:rsidTr="00F05AD9">
        <w:tc>
          <w:tcPr>
            <w:tcW w:w="5395" w:type="dxa"/>
          </w:tcPr>
          <w:p w14:paraId="1DA272D1" w14:textId="7CCA0A50" w:rsidR="00C43F39" w:rsidRPr="00C43F39" w:rsidRDefault="00C43F39" w:rsidP="00C43F39">
            <w:pPr>
              <w:rPr>
                <w:rFonts w:ascii="Arial" w:hAnsi="Arial" w:cs="Arial"/>
              </w:rPr>
            </w:pPr>
            <w:r w:rsidRPr="001B4F1A">
              <w:rPr>
                <w:rFonts w:ascii="Arial" w:hAnsi="Arial" w:cs="Arial"/>
                <w:b/>
                <w:bCs/>
                <w:sz w:val="32"/>
                <w:szCs w:val="32"/>
              </w:rPr>
              <w:t>FINANCIAL SUPPORT</w:t>
            </w:r>
          </w:p>
        </w:tc>
        <w:tc>
          <w:tcPr>
            <w:tcW w:w="5395" w:type="dxa"/>
            <w:vMerge w:val="restart"/>
          </w:tcPr>
          <w:p w14:paraId="23AC389D" w14:textId="77777777" w:rsidR="00C43F39" w:rsidRPr="00FB6FD2" w:rsidRDefault="00C43F39" w:rsidP="00C43F39">
            <w:pPr>
              <w:rPr>
                <w:rFonts w:ascii="Arial" w:hAnsi="Arial" w:cs="Arial"/>
              </w:rPr>
            </w:pPr>
            <w:r w:rsidRPr="00FB6FD2">
              <w:rPr>
                <w:rFonts w:ascii="Arial" w:hAnsi="Arial" w:cs="Arial"/>
              </w:rPr>
              <w:t>ALERT Hospital, Ethiopia</w:t>
            </w:r>
          </w:p>
          <w:p w14:paraId="21049B5B" w14:textId="77777777" w:rsidR="00C43F39" w:rsidRPr="00FB6FD2" w:rsidRDefault="00C43F39" w:rsidP="00C43F39">
            <w:pPr>
              <w:rPr>
                <w:rFonts w:ascii="Arial" w:hAnsi="Arial" w:cs="Arial"/>
              </w:rPr>
            </w:pPr>
            <w:r w:rsidRPr="00FB6FD2">
              <w:rPr>
                <w:rFonts w:ascii="Arial" w:hAnsi="Arial" w:cs="Arial"/>
              </w:rPr>
              <w:t>Jimma Medical Center, Ethiopia</w:t>
            </w:r>
          </w:p>
          <w:p w14:paraId="48C8AE00" w14:textId="77777777" w:rsidR="00C43F39" w:rsidRDefault="00C43F39" w:rsidP="00C43F39">
            <w:pPr>
              <w:rPr>
                <w:rFonts w:ascii="Arial" w:hAnsi="Arial" w:cs="Arial"/>
              </w:rPr>
            </w:pPr>
            <w:proofErr w:type="spellStart"/>
            <w:r w:rsidRPr="00FB6FD2">
              <w:rPr>
                <w:rFonts w:ascii="Arial" w:hAnsi="Arial" w:cs="Arial"/>
              </w:rPr>
              <w:t>Yekatit</w:t>
            </w:r>
            <w:proofErr w:type="spellEnd"/>
            <w:r w:rsidRPr="00FB6FD2">
              <w:rPr>
                <w:rFonts w:ascii="Arial" w:hAnsi="Arial" w:cs="Arial"/>
              </w:rPr>
              <w:t xml:space="preserve"> 12 Hospital, Ethiopia</w:t>
            </w:r>
          </w:p>
          <w:p w14:paraId="55C81BD4" w14:textId="77777777" w:rsidR="00C43F39" w:rsidRPr="00FB6FD2" w:rsidRDefault="00C43F39" w:rsidP="00C43F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. </w:t>
            </w:r>
            <w:proofErr w:type="spellStart"/>
            <w:r>
              <w:rPr>
                <w:rFonts w:ascii="Arial" w:hAnsi="Arial" w:cs="Arial"/>
              </w:rPr>
              <w:t>Pauls</w:t>
            </w:r>
            <w:proofErr w:type="spellEnd"/>
            <w:r>
              <w:rPr>
                <w:rFonts w:ascii="Arial" w:hAnsi="Arial" w:cs="Arial"/>
              </w:rPr>
              <w:t xml:space="preserve"> Millenium Medical College, Ethiopia</w:t>
            </w:r>
          </w:p>
          <w:p w14:paraId="78E06815" w14:textId="77777777" w:rsidR="00C43F39" w:rsidRPr="00FB6FD2" w:rsidRDefault="00C43F39" w:rsidP="00C43F39">
            <w:pPr>
              <w:rPr>
                <w:rFonts w:ascii="Arial" w:hAnsi="Arial" w:cs="Arial"/>
              </w:rPr>
            </w:pPr>
            <w:r w:rsidRPr="00FB6FD2">
              <w:rPr>
                <w:rFonts w:ascii="Arial" w:hAnsi="Arial" w:cs="Arial"/>
              </w:rPr>
              <w:t xml:space="preserve">AIC </w:t>
            </w:r>
            <w:proofErr w:type="spellStart"/>
            <w:r w:rsidRPr="00FB6FD2">
              <w:rPr>
                <w:rFonts w:ascii="Arial" w:hAnsi="Arial" w:cs="Arial"/>
              </w:rPr>
              <w:t>Kijabe</w:t>
            </w:r>
            <w:proofErr w:type="spellEnd"/>
            <w:r w:rsidRPr="00FB6FD2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</w:t>
            </w:r>
            <w:r w:rsidRPr="00FB6FD2">
              <w:rPr>
                <w:rFonts w:ascii="Arial" w:hAnsi="Arial" w:cs="Arial"/>
              </w:rPr>
              <w:t xml:space="preserve">Hospital, Kenya </w:t>
            </w:r>
          </w:p>
          <w:p w14:paraId="5405E630" w14:textId="77777777" w:rsidR="00C43F39" w:rsidRPr="00FB6FD2" w:rsidRDefault="00C43F39" w:rsidP="00C43F39">
            <w:pPr>
              <w:rPr>
                <w:rFonts w:ascii="Arial" w:hAnsi="Arial" w:cs="Arial"/>
              </w:rPr>
            </w:pPr>
            <w:r w:rsidRPr="00FB6FD2">
              <w:rPr>
                <w:rFonts w:ascii="Arial" w:hAnsi="Arial" w:cs="Arial"/>
              </w:rPr>
              <w:t>Queen Elizabeth Central Hospital (QECH), Malawi</w:t>
            </w:r>
          </w:p>
          <w:p w14:paraId="015CA352" w14:textId="77777777" w:rsidR="00C43F39" w:rsidRPr="00FB6FD2" w:rsidRDefault="00C43F39" w:rsidP="00C43F39">
            <w:pPr>
              <w:rPr>
                <w:rFonts w:ascii="Arial" w:hAnsi="Arial" w:cs="Arial"/>
              </w:rPr>
            </w:pPr>
            <w:r w:rsidRPr="00FB6FD2">
              <w:rPr>
                <w:rFonts w:ascii="Arial" w:hAnsi="Arial" w:cs="Arial"/>
              </w:rPr>
              <w:t>Rwanda Military Hospital, Rwanda</w:t>
            </w:r>
          </w:p>
          <w:p w14:paraId="59F23922" w14:textId="77777777" w:rsidR="00C43F39" w:rsidRPr="00FB6FD2" w:rsidRDefault="00C43F39" w:rsidP="00C43F39">
            <w:pPr>
              <w:rPr>
                <w:rFonts w:ascii="Arial" w:hAnsi="Arial" w:cs="Arial"/>
              </w:rPr>
            </w:pPr>
            <w:r w:rsidRPr="00FB6FD2">
              <w:rPr>
                <w:rFonts w:ascii="Arial" w:hAnsi="Arial" w:cs="Arial"/>
              </w:rPr>
              <w:t>University Teaching Hospital Kigali (CHUK), Rwanda</w:t>
            </w:r>
          </w:p>
          <w:p w14:paraId="23844E79" w14:textId="77777777" w:rsidR="00C43F39" w:rsidRPr="00FB6FD2" w:rsidRDefault="00C43F39" w:rsidP="00C43F39">
            <w:pPr>
              <w:rPr>
                <w:rFonts w:ascii="Arial" w:hAnsi="Arial" w:cs="Arial"/>
              </w:rPr>
            </w:pPr>
            <w:proofErr w:type="spellStart"/>
            <w:r w:rsidRPr="00FB6FD2">
              <w:rPr>
                <w:rFonts w:ascii="Arial" w:hAnsi="Arial" w:cs="Arial"/>
              </w:rPr>
              <w:t>Muhimbili</w:t>
            </w:r>
            <w:proofErr w:type="spellEnd"/>
            <w:r w:rsidRPr="00FB6FD2">
              <w:rPr>
                <w:rFonts w:ascii="Arial" w:hAnsi="Arial" w:cs="Arial"/>
              </w:rPr>
              <w:t xml:space="preserve"> National Hospital, Tanzania</w:t>
            </w:r>
          </w:p>
          <w:p w14:paraId="25C333FA" w14:textId="77777777" w:rsidR="00C43F39" w:rsidRPr="00FB6FD2" w:rsidRDefault="00C43F39" w:rsidP="00C43F39">
            <w:pPr>
              <w:rPr>
                <w:rFonts w:ascii="Arial" w:hAnsi="Arial" w:cs="Arial"/>
              </w:rPr>
            </w:pPr>
            <w:r w:rsidRPr="00FB6FD2">
              <w:rPr>
                <w:rFonts w:ascii="Arial" w:hAnsi="Arial" w:cs="Arial"/>
              </w:rPr>
              <w:t>Comprehensive Rehabilitation Services in Uganda (</w:t>
            </w:r>
            <w:proofErr w:type="spellStart"/>
            <w:r w:rsidRPr="00FB6FD2">
              <w:rPr>
                <w:rFonts w:ascii="Arial" w:hAnsi="Arial" w:cs="Arial"/>
              </w:rPr>
              <w:t>CoRSU</w:t>
            </w:r>
            <w:proofErr w:type="spellEnd"/>
            <w:r w:rsidRPr="00FB6FD2">
              <w:rPr>
                <w:rFonts w:ascii="Arial" w:hAnsi="Arial" w:cs="Arial"/>
              </w:rPr>
              <w:t>), Uganda</w:t>
            </w:r>
          </w:p>
          <w:p w14:paraId="4CADC441" w14:textId="77777777" w:rsidR="00C43F39" w:rsidRPr="00FB6FD2" w:rsidRDefault="00C43F39" w:rsidP="00C43F39">
            <w:pPr>
              <w:rPr>
                <w:rFonts w:ascii="Arial" w:hAnsi="Arial" w:cs="Arial"/>
              </w:rPr>
            </w:pPr>
            <w:r w:rsidRPr="00FB6FD2">
              <w:rPr>
                <w:rFonts w:ascii="Arial" w:hAnsi="Arial" w:cs="Arial"/>
              </w:rPr>
              <w:t>Mulago Hospital, Uganda</w:t>
            </w:r>
          </w:p>
          <w:p w14:paraId="414EC190" w14:textId="77777777" w:rsidR="00C43F39" w:rsidRPr="00FB6FD2" w:rsidRDefault="00C43F39" w:rsidP="00C43F39">
            <w:pPr>
              <w:rPr>
                <w:rFonts w:ascii="Arial" w:hAnsi="Arial" w:cs="Arial"/>
              </w:rPr>
            </w:pPr>
            <w:r w:rsidRPr="00FB6FD2">
              <w:rPr>
                <w:rFonts w:ascii="Arial" w:hAnsi="Arial" w:cs="Arial"/>
              </w:rPr>
              <w:t>University Teaching Hospital, Lusaka (UTH), Zambia</w:t>
            </w:r>
          </w:p>
          <w:p w14:paraId="7C1B8D5F" w14:textId="056483E3" w:rsidR="00C43F39" w:rsidRPr="00FB6FD2" w:rsidRDefault="00C43F39" w:rsidP="00C43F39">
            <w:pPr>
              <w:rPr>
                <w:rFonts w:ascii="Arial" w:hAnsi="Arial" w:cs="Arial"/>
              </w:rPr>
            </w:pPr>
            <w:r w:rsidRPr="00FB6FD2">
              <w:rPr>
                <w:rFonts w:ascii="Arial" w:hAnsi="Arial" w:cs="Arial"/>
              </w:rPr>
              <w:t>Parirenyatwa Hospital, Zimbabwe</w:t>
            </w:r>
          </w:p>
        </w:tc>
      </w:tr>
      <w:tr w:rsidR="00C43F39" w:rsidRPr="00EF49AF" w14:paraId="09D1484B" w14:textId="77777777" w:rsidTr="00F05AD9">
        <w:tc>
          <w:tcPr>
            <w:tcW w:w="5395" w:type="dxa"/>
          </w:tcPr>
          <w:p w14:paraId="2236300A" w14:textId="58F07339" w:rsidR="00C43F39" w:rsidRPr="00FB6FD2" w:rsidRDefault="00C43F39" w:rsidP="00C43F39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46" w:hanging="270"/>
              <w:rPr>
                <w:rFonts w:ascii="Arial" w:hAnsi="Arial" w:cs="Arial"/>
              </w:rPr>
            </w:pPr>
            <w:r w:rsidRPr="00FB6FD2">
              <w:rPr>
                <w:rFonts w:ascii="Arial" w:hAnsi="Arial" w:cs="Arial"/>
              </w:rPr>
              <w:t xml:space="preserve">FCS </w:t>
            </w:r>
            <w:proofErr w:type="spellStart"/>
            <w:r w:rsidRPr="00FB6FD2">
              <w:rPr>
                <w:rFonts w:ascii="Arial" w:hAnsi="Arial" w:cs="Arial"/>
              </w:rPr>
              <w:t>Programme</w:t>
            </w:r>
            <w:proofErr w:type="spellEnd"/>
            <w:r w:rsidRPr="00FB6FD2">
              <w:rPr>
                <w:rFonts w:ascii="Arial" w:hAnsi="Arial" w:cs="Arial"/>
              </w:rPr>
              <w:t xml:space="preserve"> Entry</w:t>
            </w:r>
            <w:r w:rsidR="002312B7">
              <w:rPr>
                <w:rFonts w:ascii="Arial" w:hAnsi="Arial" w:cs="Arial"/>
              </w:rPr>
              <w:t xml:space="preserve"> fee</w:t>
            </w:r>
          </w:p>
          <w:p w14:paraId="13DDA429" w14:textId="7D97690D" w:rsidR="00C43F39" w:rsidRPr="00FB6FD2" w:rsidRDefault="00C43F39" w:rsidP="00C43F39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46" w:hanging="270"/>
              <w:rPr>
                <w:rFonts w:ascii="Arial" w:hAnsi="Arial" w:cs="Arial"/>
              </w:rPr>
            </w:pPr>
            <w:r w:rsidRPr="00FB6FD2">
              <w:rPr>
                <w:rFonts w:ascii="Arial" w:hAnsi="Arial" w:cs="Arial"/>
              </w:rPr>
              <w:t xml:space="preserve">FCS Examination </w:t>
            </w:r>
            <w:r w:rsidR="002312B7">
              <w:rPr>
                <w:rFonts w:ascii="Arial" w:hAnsi="Arial" w:cs="Arial"/>
              </w:rPr>
              <w:t>expenses</w:t>
            </w:r>
            <w:r w:rsidRPr="00FB6FD2">
              <w:rPr>
                <w:rFonts w:ascii="Arial" w:hAnsi="Arial" w:cs="Arial"/>
              </w:rPr>
              <w:t xml:space="preserve"> including</w:t>
            </w:r>
            <w:r w:rsidR="002312B7">
              <w:rPr>
                <w:rFonts w:ascii="Arial" w:hAnsi="Arial" w:cs="Arial"/>
              </w:rPr>
              <w:t xml:space="preserve"> examination fees and</w:t>
            </w:r>
            <w:r w:rsidRPr="00FB6FD2">
              <w:rPr>
                <w:rFonts w:ascii="Arial" w:hAnsi="Arial" w:cs="Arial"/>
              </w:rPr>
              <w:t xml:space="preserve"> travel costs to examination venue (ticket &amp; accommodation)</w:t>
            </w:r>
          </w:p>
          <w:p w14:paraId="38EF7909" w14:textId="6FE71B35" w:rsidR="00C43F39" w:rsidRPr="00FB6FD2" w:rsidRDefault="00C43F39" w:rsidP="00C43F39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46" w:hanging="270"/>
              <w:rPr>
                <w:rFonts w:ascii="Arial" w:hAnsi="Arial" w:cs="Arial"/>
              </w:rPr>
            </w:pPr>
            <w:r w:rsidRPr="00FB6FD2">
              <w:rPr>
                <w:rFonts w:ascii="Arial" w:hAnsi="Arial" w:cs="Arial"/>
              </w:rPr>
              <w:t xml:space="preserve">Graduation fees including </w:t>
            </w:r>
            <w:r w:rsidR="002312B7">
              <w:rPr>
                <w:rFonts w:ascii="Arial" w:hAnsi="Arial" w:cs="Arial"/>
              </w:rPr>
              <w:t>g</w:t>
            </w:r>
            <w:r w:rsidRPr="00FB6FD2">
              <w:rPr>
                <w:rFonts w:ascii="Arial" w:hAnsi="Arial" w:cs="Arial"/>
              </w:rPr>
              <w:t xml:space="preserve">own </w:t>
            </w:r>
            <w:r w:rsidR="002312B7">
              <w:rPr>
                <w:rFonts w:ascii="Arial" w:hAnsi="Arial" w:cs="Arial"/>
              </w:rPr>
              <w:t>h</w:t>
            </w:r>
            <w:r w:rsidRPr="00FB6FD2">
              <w:rPr>
                <w:rFonts w:ascii="Arial" w:hAnsi="Arial" w:cs="Arial"/>
              </w:rPr>
              <w:t>ire</w:t>
            </w:r>
          </w:p>
          <w:p w14:paraId="56031454" w14:textId="2FA21926" w:rsidR="00C43F39" w:rsidRPr="00FB6FD2" w:rsidRDefault="00C43F39" w:rsidP="00C43F39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46" w:hanging="270"/>
              <w:rPr>
                <w:rFonts w:ascii="Arial" w:hAnsi="Arial" w:cs="Arial"/>
              </w:rPr>
            </w:pPr>
            <w:r w:rsidRPr="00FB6FD2">
              <w:rPr>
                <w:rFonts w:ascii="Arial" w:hAnsi="Arial" w:cs="Arial"/>
              </w:rPr>
              <w:t>COSECSA</w:t>
            </w:r>
            <w:r w:rsidR="002312B7">
              <w:rPr>
                <w:rFonts w:ascii="Arial" w:hAnsi="Arial" w:cs="Arial"/>
              </w:rPr>
              <w:t xml:space="preserve"> Scientific</w:t>
            </w:r>
            <w:r w:rsidRPr="00FB6FD2">
              <w:rPr>
                <w:rFonts w:ascii="Arial" w:hAnsi="Arial" w:cs="Arial"/>
              </w:rPr>
              <w:t xml:space="preserve"> Conference Registration and 2-night accommodation</w:t>
            </w:r>
            <w:r w:rsidR="002312B7">
              <w:rPr>
                <w:rFonts w:ascii="Arial" w:hAnsi="Arial" w:cs="Arial"/>
              </w:rPr>
              <w:t xml:space="preserve"> (at the time of the final examination)</w:t>
            </w:r>
          </w:p>
          <w:p w14:paraId="4F2FADFC" w14:textId="77777777" w:rsidR="00C43F39" w:rsidRPr="00FB6FD2" w:rsidRDefault="00C43F39" w:rsidP="00C43F39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46" w:hanging="270"/>
              <w:rPr>
                <w:rFonts w:ascii="Arial" w:hAnsi="Arial" w:cs="Arial"/>
              </w:rPr>
            </w:pPr>
            <w:r w:rsidRPr="00FB6FD2">
              <w:rPr>
                <w:rFonts w:ascii="Arial" w:hAnsi="Arial" w:cs="Arial"/>
              </w:rPr>
              <w:t>Annual Living allowance paid Bi-Annually.</w:t>
            </w:r>
          </w:p>
          <w:p w14:paraId="733283B8" w14:textId="55785340" w:rsidR="00C43F39" w:rsidRPr="00FB6FD2" w:rsidRDefault="00C43F39" w:rsidP="00C43F39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46" w:hanging="270"/>
              <w:rPr>
                <w:rFonts w:ascii="Arial" w:hAnsi="Arial" w:cs="Arial"/>
              </w:rPr>
            </w:pPr>
            <w:r w:rsidRPr="00FB6FD2">
              <w:rPr>
                <w:rFonts w:ascii="Arial" w:hAnsi="Arial" w:cs="Arial"/>
              </w:rPr>
              <w:t>3 years COSECSA Annual Subscription</w:t>
            </w:r>
            <w:r w:rsidR="002312B7">
              <w:rPr>
                <w:rFonts w:ascii="Arial" w:hAnsi="Arial" w:cs="Arial"/>
              </w:rPr>
              <w:t xml:space="preserve"> post FCS</w:t>
            </w:r>
          </w:p>
          <w:p w14:paraId="73F42E9D" w14:textId="77777777" w:rsidR="00C43F39" w:rsidRDefault="00C43F39" w:rsidP="00C43F39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46" w:hanging="270"/>
              <w:rPr>
                <w:rFonts w:ascii="Arial" w:hAnsi="Arial" w:cs="Arial"/>
              </w:rPr>
            </w:pPr>
            <w:r w:rsidRPr="00FB6FD2">
              <w:rPr>
                <w:rFonts w:ascii="Arial" w:hAnsi="Arial" w:cs="Arial"/>
              </w:rPr>
              <w:t>Administered by COSECSA</w:t>
            </w:r>
          </w:p>
          <w:p w14:paraId="3DD678B0" w14:textId="278B52B7" w:rsidR="00BD6AAB" w:rsidRPr="00BD6AAB" w:rsidRDefault="00BD6AAB" w:rsidP="00C43F39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46" w:hanging="27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D6AAB">
              <w:rPr>
                <w:rFonts w:ascii="Arial" w:hAnsi="Arial" w:cs="Arial"/>
                <w:b/>
                <w:bCs/>
                <w:sz w:val="20"/>
                <w:szCs w:val="20"/>
              </w:rPr>
              <w:t>COSECSA or Operation Smile will not meet any additional costs apart from the costs stipulated above.</w:t>
            </w:r>
          </w:p>
          <w:p w14:paraId="43EEFEAE" w14:textId="77777777" w:rsidR="00C43F39" w:rsidRPr="00EF49AF" w:rsidRDefault="00C43F39" w:rsidP="00C43F39">
            <w:pPr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tcW w:w="5395" w:type="dxa"/>
            <w:vMerge/>
          </w:tcPr>
          <w:p w14:paraId="42AD34D9" w14:textId="2DAB6771" w:rsidR="00C43F39" w:rsidRPr="00EF49AF" w:rsidRDefault="00C43F39" w:rsidP="00C43F39">
            <w:pPr>
              <w:rPr>
                <w:rFonts w:ascii="Arial" w:hAnsi="Arial" w:cs="Arial"/>
                <w:sz w:val="23"/>
                <w:szCs w:val="23"/>
              </w:rPr>
            </w:pPr>
          </w:p>
        </w:tc>
      </w:tr>
      <w:tr w:rsidR="00F05AD9" w:rsidRPr="00EF49AF" w14:paraId="14ED5196" w14:textId="77777777" w:rsidTr="00F05AD9">
        <w:tc>
          <w:tcPr>
            <w:tcW w:w="10790" w:type="dxa"/>
            <w:gridSpan w:val="2"/>
          </w:tcPr>
          <w:p w14:paraId="0954CA9B" w14:textId="77777777" w:rsidR="00F05AD9" w:rsidRPr="00FB6FD2" w:rsidRDefault="00F05AD9" w:rsidP="00C43F39">
            <w:pPr>
              <w:rPr>
                <w:rFonts w:ascii="Arial" w:hAnsi="Arial" w:cs="Arial"/>
              </w:rPr>
            </w:pPr>
          </w:p>
        </w:tc>
      </w:tr>
      <w:tr w:rsidR="00C43F39" w:rsidRPr="00EF49AF" w14:paraId="4E50BDC5" w14:textId="77777777" w:rsidTr="00F05AD9">
        <w:tc>
          <w:tcPr>
            <w:tcW w:w="10790" w:type="dxa"/>
            <w:gridSpan w:val="2"/>
          </w:tcPr>
          <w:p w14:paraId="3B9958AC" w14:textId="77777777" w:rsidR="00C43F39" w:rsidRPr="00FB6FD2" w:rsidRDefault="00C43F39" w:rsidP="00C43F39">
            <w:pPr>
              <w:rPr>
                <w:rFonts w:ascii="Arial" w:hAnsi="Arial" w:cs="Arial"/>
              </w:rPr>
            </w:pPr>
            <w:r w:rsidRPr="00FB6FD2">
              <w:rPr>
                <w:rFonts w:ascii="Arial" w:hAnsi="Arial" w:cs="Arial"/>
              </w:rPr>
              <w:t xml:space="preserve">Complete application should be sent to COSECSA by filling the form </w:t>
            </w:r>
            <w:hyperlink r:id="rId8" w:history="1">
              <w:r w:rsidRPr="00FB6FD2">
                <w:rPr>
                  <w:rStyle w:val="Hyperlink"/>
                  <w:rFonts w:ascii="Arial" w:hAnsi="Arial" w:cs="Arial"/>
                  <w:b/>
                  <w:bCs/>
                </w:rPr>
                <w:t>HERE</w:t>
              </w:r>
            </w:hyperlink>
          </w:p>
          <w:p w14:paraId="740A6850" w14:textId="196AF33C" w:rsidR="00C43F39" w:rsidRPr="001B4F1A" w:rsidRDefault="00C43F39" w:rsidP="00C43F39">
            <w:pPr>
              <w:rPr>
                <w:rFonts w:ascii="Arial" w:hAnsi="Arial" w:cs="Arial"/>
                <w:b/>
                <w:bCs/>
                <w:sz w:val="23"/>
                <w:szCs w:val="23"/>
              </w:rPr>
            </w:pPr>
            <w:r w:rsidRPr="00FB6FD2">
              <w:rPr>
                <w:rFonts w:ascii="Arial" w:hAnsi="Arial" w:cs="Arial"/>
                <w:b/>
                <w:bCs/>
                <w:sz w:val="16"/>
                <w:szCs w:val="16"/>
              </w:rPr>
              <w:t>Applications that have not met all of the above set criteria will not be considered.</w:t>
            </w:r>
          </w:p>
        </w:tc>
      </w:tr>
      <w:tr w:rsidR="00C43F39" w:rsidRPr="00EF49AF" w14:paraId="3730C7AA" w14:textId="77777777" w:rsidTr="00F05AD9">
        <w:tc>
          <w:tcPr>
            <w:tcW w:w="5395" w:type="dxa"/>
          </w:tcPr>
          <w:p w14:paraId="6CB21D54" w14:textId="77777777" w:rsidR="00C43F39" w:rsidRPr="00EF49AF" w:rsidRDefault="00C43F39" w:rsidP="00C43F39">
            <w:pPr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tcW w:w="5395" w:type="dxa"/>
          </w:tcPr>
          <w:p w14:paraId="081C0D24" w14:textId="2C4B0635" w:rsidR="00C43F39" w:rsidRPr="00795995" w:rsidRDefault="00C43F39" w:rsidP="00795995">
            <w:pPr>
              <w:jc w:val="right"/>
              <w:rPr>
                <w:rFonts w:ascii="Arial" w:hAnsi="Arial" w:cs="Arial"/>
                <w:b/>
                <w:bCs/>
                <w:sz w:val="23"/>
                <w:szCs w:val="23"/>
              </w:rPr>
            </w:pPr>
            <w:r w:rsidRPr="00795995">
              <w:rPr>
                <w:rFonts w:ascii="Arial" w:hAnsi="Arial" w:cs="Arial"/>
                <w:b/>
                <w:bCs/>
              </w:rPr>
              <w:t>Application Deadline: 15</w:t>
            </w:r>
            <w:r w:rsidRPr="00795995">
              <w:rPr>
                <w:rFonts w:ascii="Arial" w:hAnsi="Arial" w:cs="Arial"/>
                <w:b/>
                <w:bCs/>
                <w:vertAlign w:val="superscript"/>
              </w:rPr>
              <w:t>th</w:t>
            </w:r>
            <w:r w:rsidRPr="00795995">
              <w:rPr>
                <w:rFonts w:ascii="Arial" w:hAnsi="Arial" w:cs="Arial"/>
                <w:b/>
                <w:bCs/>
              </w:rPr>
              <w:t xml:space="preserve"> January 2024</w:t>
            </w:r>
          </w:p>
        </w:tc>
      </w:tr>
    </w:tbl>
    <w:p w14:paraId="4D44E123" w14:textId="250392E5" w:rsidR="00B73BFB" w:rsidRPr="00F05AD9" w:rsidRDefault="00B73BFB">
      <w:pPr>
        <w:rPr>
          <w:sz w:val="2"/>
          <w:szCs w:val="2"/>
        </w:rPr>
      </w:pPr>
    </w:p>
    <w:sectPr w:rsidR="00B73BFB" w:rsidRPr="00F05AD9" w:rsidSect="00795995">
      <w:headerReference w:type="default" r:id="rId9"/>
      <w:pgSz w:w="12240" w:h="15840" w:code="1"/>
      <w:pgMar w:top="720" w:right="720" w:bottom="1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D6F316" w14:textId="77777777" w:rsidR="008851E3" w:rsidRDefault="008851E3" w:rsidP="00856F61">
      <w:pPr>
        <w:spacing w:after="0" w:line="240" w:lineRule="auto"/>
      </w:pPr>
      <w:r>
        <w:separator/>
      </w:r>
    </w:p>
  </w:endnote>
  <w:endnote w:type="continuationSeparator" w:id="0">
    <w:p w14:paraId="16C2AF6D" w14:textId="77777777" w:rsidR="008851E3" w:rsidRDefault="008851E3" w:rsidP="00856F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3DDDA" w14:textId="77777777" w:rsidR="008851E3" w:rsidRDefault="008851E3" w:rsidP="00856F61">
      <w:pPr>
        <w:spacing w:after="0" w:line="240" w:lineRule="auto"/>
      </w:pPr>
      <w:r>
        <w:separator/>
      </w:r>
    </w:p>
  </w:footnote>
  <w:footnote w:type="continuationSeparator" w:id="0">
    <w:p w14:paraId="0AD82536" w14:textId="77777777" w:rsidR="008851E3" w:rsidRDefault="008851E3" w:rsidP="00856F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353A3" w14:textId="517D9DD7" w:rsidR="00856F61" w:rsidRDefault="0079599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7C50243" wp14:editId="6F4BA069">
          <wp:simplePos x="0" y="0"/>
          <wp:positionH relativeFrom="page">
            <wp:posOffset>-46990</wp:posOffset>
          </wp:positionH>
          <wp:positionV relativeFrom="paragraph">
            <wp:posOffset>-933450</wp:posOffset>
          </wp:positionV>
          <wp:extent cx="7810500" cy="3160395"/>
          <wp:effectExtent l="0" t="0" r="0" b="1905"/>
          <wp:wrapNone/>
          <wp:docPr id="648489774" name="Picture 6484897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5888783" name="Picture 765888783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7934" b="31365"/>
                  <a:stretch/>
                </pic:blipFill>
                <pic:spPr bwMode="auto">
                  <a:xfrm>
                    <a:off x="0" y="0"/>
                    <a:ext cx="7810500" cy="3160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639FC07" wp14:editId="5B1D2B0E">
              <wp:simplePos x="0" y="0"/>
              <wp:positionH relativeFrom="page">
                <wp:posOffset>9525</wp:posOffset>
              </wp:positionH>
              <wp:positionV relativeFrom="paragraph">
                <wp:posOffset>-923925</wp:posOffset>
              </wp:positionV>
              <wp:extent cx="7772400" cy="3124200"/>
              <wp:effectExtent l="0" t="0" r="0" b="0"/>
              <wp:wrapNone/>
              <wp:docPr id="910024876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3124200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0">
                            <a:schemeClr val="bg1"/>
                          </a:gs>
                          <a:gs pos="100000">
                            <a:schemeClr val="accent1">
                              <a:tint val="23500"/>
                              <a:satMod val="160000"/>
                              <a:alpha val="0"/>
                            </a:schemeClr>
                          </a:gs>
                        </a:gsLst>
                        <a:lin ang="5400000" scaled="1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EA76D42" id="Rectangle 2" o:spid="_x0000_s1026" style="position:absolute;margin-left:.75pt;margin-top:-72.75pt;width:612pt;height:246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" fillcolor="white [3212]" stroked="f" strokeweight="1pt">
              <v:fill color2="#d4def1 [756]" o:opacity2="0" rotate="t" focus="100%" type="gradient"/>
              <w10:wrap anchorx="page"/>
            </v:rect>
          </w:pict>
        </mc:Fallback>
      </mc:AlternateContent>
    </w:r>
    <w:r w:rsidR="00B73BFB">
      <w:rPr>
        <w:noProof/>
      </w:rPr>
      <w:drawing>
        <wp:anchor distT="0" distB="0" distL="114300" distR="114300" simplePos="0" relativeHeight="251661312" behindDoc="1" locked="0" layoutInCell="1" allowOverlap="1" wp14:anchorId="2A489837" wp14:editId="4128C05E">
          <wp:simplePos x="0" y="0"/>
          <wp:positionH relativeFrom="page">
            <wp:posOffset>38100</wp:posOffset>
          </wp:positionH>
          <wp:positionV relativeFrom="paragraph">
            <wp:posOffset>-428625</wp:posOffset>
          </wp:positionV>
          <wp:extent cx="2524125" cy="742017"/>
          <wp:effectExtent l="0" t="0" r="0" b="1270"/>
          <wp:wrapNone/>
          <wp:docPr id="1133684823" name="Picture 11336848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56096901" name="Picture 75609690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4125" cy="7420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73BFB">
      <w:rPr>
        <w:noProof/>
      </w:rPr>
      <w:drawing>
        <wp:anchor distT="0" distB="0" distL="114300" distR="114300" simplePos="0" relativeHeight="251660288" behindDoc="1" locked="0" layoutInCell="1" allowOverlap="1" wp14:anchorId="3E4A9EDB" wp14:editId="4AA0C456">
          <wp:simplePos x="0" y="0"/>
          <wp:positionH relativeFrom="column">
            <wp:posOffset>4077970</wp:posOffset>
          </wp:positionH>
          <wp:positionV relativeFrom="paragraph">
            <wp:posOffset>-409575</wp:posOffset>
          </wp:positionV>
          <wp:extent cx="3200400" cy="609261"/>
          <wp:effectExtent l="0" t="0" r="0" b="635"/>
          <wp:wrapNone/>
          <wp:docPr id="1138792655" name="Picture 11387926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42071366" name="Picture 842071366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00400" cy="6092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05A69"/>
    <w:multiLevelType w:val="hybridMultilevel"/>
    <w:tmpl w:val="94805764"/>
    <w:lvl w:ilvl="0" w:tplc="FE7EBF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3"/>
        <w:szCs w:val="2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D859D6"/>
    <w:multiLevelType w:val="hybridMultilevel"/>
    <w:tmpl w:val="67629ECC"/>
    <w:lvl w:ilvl="0" w:tplc="FE7EBF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3"/>
        <w:szCs w:val="2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DE6326"/>
    <w:multiLevelType w:val="hybridMultilevel"/>
    <w:tmpl w:val="C40A2C10"/>
    <w:lvl w:ilvl="0" w:tplc="FE7EBF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3"/>
        <w:szCs w:val="2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0492502">
    <w:abstractNumId w:val="0"/>
  </w:num>
  <w:num w:numId="2" w16cid:durableId="723018399">
    <w:abstractNumId w:val="2"/>
  </w:num>
  <w:num w:numId="3" w16cid:durableId="14079979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3NbcwMzA2MTU2MTZQ0lEKTi0uzszPAykwrgUAOABxqCwAAAA="/>
  </w:docVars>
  <w:rsids>
    <w:rsidRoot w:val="00856F61"/>
    <w:rsid w:val="00040718"/>
    <w:rsid w:val="001B4F1A"/>
    <w:rsid w:val="002312B7"/>
    <w:rsid w:val="006C25FD"/>
    <w:rsid w:val="00795995"/>
    <w:rsid w:val="00856F61"/>
    <w:rsid w:val="008851E3"/>
    <w:rsid w:val="008C0432"/>
    <w:rsid w:val="008E7D7C"/>
    <w:rsid w:val="00AF6F87"/>
    <w:rsid w:val="00B23057"/>
    <w:rsid w:val="00B73BFB"/>
    <w:rsid w:val="00BD6AAB"/>
    <w:rsid w:val="00C07A68"/>
    <w:rsid w:val="00C43F39"/>
    <w:rsid w:val="00EF49AF"/>
    <w:rsid w:val="00F05AD9"/>
    <w:rsid w:val="00FB6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6F814A"/>
  <w15:chartTrackingRefBased/>
  <w15:docId w15:val="{3A8FC651-D61B-4292-AB1F-8599A45EF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6F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6F61"/>
  </w:style>
  <w:style w:type="paragraph" w:styleId="Footer">
    <w:name w:val="footer"/>
    <w:basedOn w:val="Normal"/>
    <w:link w:val="FooterChar"/>
    <w:uiPriority w:val="99"/>
    <w:unhideWhenUsed/>
    <w:rsid w:val="00856F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6F61"/>
  </w:style>
  <w:style w:type="table" w:styleId="TableGrid">
    <w:name w:val="Table Grid"/>
    <w:basedOn w:val="TableNormal"/>
    <w:uiPriority w:val="39"/>
    <w:rsid w:val="00B73B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F49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F49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49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secsa.org/scholarship-application-portal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1</Pages>
  <Words>383</Words>
  <Characters>218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5</cp:revision>
  <dcterms:created xsi:type="dcterms:W3CDTF">2023-12-11T08:44:00Z</dcterms:created>
  <dcterms:modified xsi:type="dcterms:W3CDTF">2023-12-15T06:59:00Z</dcterms:modified>
</cp:coreProperties>
</file>